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90E89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A59AE94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D5E673D" w14:textId="5D8B5475" w:rsidR="007B08F6" w:rsidRPr="00825012" w:rsidRDefault="00825012" w:rsidP="00825012">
      <w:pPr>
        <w:jc w:val="center"/>
        <w:rPr>
          <w:rFonts w:ascii="Times New Roman" w:hAnsi="Times New Roman" w:cs="Times New Roman"/>
          <w:sz w:val="44"/>
          <w:szCs w:val="36"/>
        </w:rPr>
      </w:pPr>
      <w:r w:rsidRPr="00825012">
        <w:rPr>
          <w:rFonts w:ascii="Times New Roman" w:hAnsi="Times New Roman" w:cs="Times New Roman"/>
          <w:sz w:val="44"/>
          <w:szCs w:val="36"/>
        </w:rPr>
        <w:t>Anime Recommendation System</w:t>
      </w:r>
    </w:p>
    <w:p w14:paraId="6AB31578" w14:textId="77777777" w:rsidR="00825012" w:rsidRPr="00825012" w:rsidRDefault="00825012" w:rsidP="00825012">
      <w:pPr>
        <w:pStyle w:val="Title2"/>
        <w:rPr>
          <w:rFonts w:ascii="Times New Roman" w:hAnsi="Times New Roman" w:cs="Times New Roman"/>
          <w:sz w:val="28"/>
        </w:rPr>
      </w:pPr>
      <w:r w:rsidRPr="00825012">
        <w:rPr>
          <w:rFonts w:ascii="Times New Roman" w:hAnsi="Times New Roman" w:cs="Times New Roman"/>
          <w:sz w:val="28"/>
        </w:rPr>
        <w:t>Sahil Shah (</w:t>
      </w:r>
      <w:hyperlink r:id="rId5" w:history="1">
        <w:r w:rsidRPr="00825012">
          <w:rPr>
            <w:rStyle w:val="Hyperlink"/>
            <w:rFonts w:ascii="Times New Roman" w:hAnsi="Times New Roman" w:cs="Times New Roman"/>
            <w:sz w:val="28"/>
          </w:rPr>
          <w:t>sshah88@jhu.edu</w:t>
        </w:r>
      </w:hyperlink>
      <w:r w:rsidRPr="00825012">
        <w:rPr>
          <w:rFonts w:ascii="Times New Roman" w:hAnsi="Times New Roman" w:cs="Times New Roman"/>
          <w:sz w:val="28"/>
        </w:rPr>
        <w:t>) – EN.601.466</w:t>
      </w:r>
    </w:p>
    <w:p w14:paraId="4533ED89" w14:textId="40518A7A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3A339A" w14:textId="7A35F76F" w:rsidR="00825012" w:rsidRDefault="00825012" w:rsidP="0075411B">
      <w:pPr>
        <w:rPr>
          <w:rFonts w:ascii="Times New Roman" w:hAnsi="Times New Roman" w:cs="Times New Roman"/>
          <w:sz w:val="28"/>
          <w:szCs w:val="36"/>
        </w:rPr>
      </w:pPr>
      <w:r w:rsidRPr="0075411B">
        <w:rPr>
          <w:rFonts w:ascii="Times New Roman" w:hAnsi="Times New Roman" w:cs="Times New Roman"/>
          <w:b/>
          <w:sz w:val="28"/>
          <w:szCs w:val="36"/>
        </w:rPr>
        <w:t>Summary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r w:rsidR="003F20CE" w:rsidRPr="007A3042">
        <w:rPr>
          <w:rFonts w:ascii="Times New Roman" w:hAnsi="Times New Roman" w:cs="Times New Roman"/>
          <w:sz w:val="28"/>
          <w:szCs w:val="36"/>
        </w:rPr>
        <w:t xml:space="preserve">This project aims to </w:t>
      </w:r>
      <w:r w:rsidR="0053382A" w:rsidRPr="007A3042">
        <w:rPr>
          <w:rFonts w:ascii="Times New Roman" w:hAnsi="Times New Roman" w:cs="Times New Roman"/>
          <w:sz w:val="28"/>
          <w:szCs w:val="36"/>
        </w:rPr>
        <w:t xml:space="preserve">use user-based collaborative filtering </w:t>
      </w:r>
      <w:r w:rsidR="00ED0AAC" w:rsidRPr="007A3042">
        <w:rPr>
          <w:rFonts w:ascii="Times New Roman" w:hAnsi="Times New Roman" w:cs="Times New Roman"/>
          <w:sz w:val="28"/>
          <w:szCs w:val="36"/>
        </w:rPr>
        <w:t xml:space="preserve">in order to create a recommendation system for anime television series/movies.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User </w:t>
      </w:r>
      <w:r w:rsidR="007A3042">
        <w:rPr>
          <w:rFonts w:ascii="Times New Roman" w:hAnsi="Times New Roman" w:cs="Times New Roman"/>
          <w:sz w:val="28"/>
          <w:szCs w:val="36"/>
        </w:rPr>
        <w:t xml:space="preserve">ratings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and anime information is retrieved from popular online </w:t>
      </w:r>
      <w:r w:rsidR="007A3042" w:rsidRPr="007A3042">
        <w:rPr>
          <w:rFonts w:ascii="Times New Roman" w:hAnsi="Times New Roman" w:cs="Times New Roman"/>
          <w:sz w:val="28"/>
          <w:szCs w:val="36"/>
        </w:rPr>
        <w:t>database and community MyAnimeList</w:t>
      </w:r>
      <w:r w:rsidR="007A3042">
        <w:rPr>
          <w:rFonts w:ascii="Times New Roman" w:hAnsi="Times New Roman" w:cs="Times New Roman"/>
          <w:sz w:val="28"/>
          <w:szCs w:val="36"/>
        </w:rPr>
        <w:t xml:space="preserve"> in order to implement this.</w:t>
      </w:r>
    </w:p>
    <w:p w14:paraId="03625450" w14:textId="6E49459F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14C4FE73" w14:textId="6EA0615B" w:rsidR="0075411B" w:rsidRDefault="0075411B" w:rsidP="007C4142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b/>
          <w:sz w:val="28"/>
          <w:szCs w:val="36"/>
        </w:rPr>
        <w:t>Online Interface</w:t>
      </w:r>
      <w:r w:rsidRPr="0075411B">
        <w:rPr>
          <w:rFonts w:ascii="Times New Roman" w:hAnsi="Times New Roman" w:cs="Times New Roman"/>
          <w:b/>
          <w:sz w:val="28"/>
          <w:szCs w:val="36"/>
        </w:rPr>
        <w:t>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hyperlink r:id="rId6" w:history="1">
        <w:r w:rsidR="007C4142" w:rsidRPr="008D78D7">
          <w:rPr>
            <w:rStyle w:val="Hyperlink"/>
            <w:rFonts w:ascii="Times New Roman" w:hAnsi="Times New Roman" w:cs="Times New Roman"/>
            <w:sz w:val="28"/>
            <w:szCs w:val="36"/>
          </w:rPr>
          <w:t>https://anirec-collab.herokuapp.com</w:t>
        </w:r>
      </w:hyperlink>
      <w:r w:rsidR="00815FBC">
        <w:rPr>
          <w:rFonts w:ascii="Times New Roman" w:hAnsi="Times New Roman" w:cs="Times New Roman"/>
          <w:sz w:val="28"/>
          <w:szCs w:val="36"/>
        </w:rPr>
        <w:t xml:space="preserve"> </w:t>
      </w:r>
      <w:r w:rsidR="007C04A1">
        <w:rPr>
          <w:rFonts w:ascii="Times New Roman" w:hAnsi="Times New Roman" w:cs="Times New Roman"/>
          <w:sz w:val="28"/>
          <w:szCs w:val="36"/>
        </w:rPr>
        <w:t>(require</w:t>
      </w:r>
      <w:r w:rsidR="00107E84">
        <w:rPr>
          <w:rFonts w:ascii="Times New Roman" w:hAnsi="Times New Roman" w:cs="Times New Roman"/>
          <w:sz w:val="28"/>
          <w:szCs w:val="36"/>
        </w:rPr>
        <w:t>s</w:t>
      </w:r>
      <w:r w:rsidR="007C04A1">
        <w:rPr>
          <w:rFonts w:ascii="Times New Roman" w:hAnsi="Times New Roman" w:cs="Times New Roman"/>
          <w:sz w:val="28"/>
          <w:szCs w:val="36"/>
        </w:rPr>
        <w:t xml:space="preserve"> </w:t>
      </w:r>
      <w:r w:rsidR="00BE6F12">
        <w:rPr>
          <w:rFonts w:ascii="Times New Roman" w:hAnsi="Times New Roman" w:cs="Times New Roman"/>
          <w:sz w:val="28"/>
          <w:szCs w:val="36"/>
        </w:rPr>
        <w:t>a M</w:t>
      </w:r>
      <w:r w:rsidR="00107E84">
        <w:rPr>
          <w:rFonts w:ascii="Times New Roman" w:hAnsi="Times New Roman" w:cs="Times New Roman"/>
          <w:sz w:val="28"/>
          <w:szCs w:val="36"/>
        </w:rPr>
        <w:t>yAnimeList</w:t>
      </w:r>
      <w:r w:rsidR="00BE6F12">
        <w:rPr>
          <w:rFonts w:ascii="Times New Roman" w:hAnsi="Times New Roman" w:cs="Times New Roman"/>
          <w:sz w:val="28"/>
          <w:szCs w:val="36"/>
        </w:rPr>
        <w:t xml:space="preserve"> profile </w:t>
      </w:r>
      <w:r w:rsidR="00FA08FD">
        <w:rPr>
          <w:rFonts w:ascii="Times New Roman" w:hAnsi="Times New Roman" w:cs="Times New Roman"/>
          <w:sz w:val="28"/>
          <w:szCs w:val="36"/>
        </w:rPr>
        <w:t>to see recommendation page, ‘omegablitz’ can be used to test</w:t>
      </w:r>
      <w:r w:rsidR="007C4142">
        <w:rPr>
          <w:rFonts w:ascii="Times New Roman" w:hAnsi="Times New Roman" w:cs="Times New Roman"/>
          <w:sz w:val="28"/>
          <w:szCs w:val="36"/>
        </w:rPr>
        <w:t>)</w:t>
      </w:r>
    </w:p>
    <w:p w14:paraId="19C3C451" w14:textId="064F0C67" w:rsidR="00EE7E2F" w:rsidRDefault="00EE7E2F" w:rsidP="007C4142">
      <w:pPr>
        <w:rPr>
          <w:rFonts w:ascii="Times New Roman" w:hAnsi="Times New Roman" w:cs="Times New Roman"/>
          <w:sz w:val="28"/>
          <w:szCs w:val="36"/>
        </w:rPr>
      </w:pPr>
    </w:p>
    <w:p w14:paraId="219B8F01" w14:textId="499980BD" w:rsidR="00EE7E2F" w:rsidRDefault="00EE7E2F" w:rsidP="007C414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  <w:szCs w:val="36"/>
        </w:rPr>
        <w:t xml:space="preserve">Data Repository: </w:t>
      </w:r>
      <w:hyperlink r:id="rId7" w:history="1">
        <w:r w:rsidRPr="00EE7E2F">
          <w:rPr>
            <w:rStyle w:val="Hyperlink"/>
            <w:rFonts w:ascii="Times New Roman" w:hAnsi="Times New Roman" w:cs="Times New Roman"/>
            <w:sz w:val="28"/>
          </w:rPr>
          <w:t>https://github.com/sahilshah88/anirec-collab</w:t>
        </w:r>
      </w:hyperlink>
      <w:r>
        <w:rPr>
          <w:rFonts w:ascii="Times New Roman" w:hAnsi="Times New Roman" w:cs="Times New Roman"/>
          <w:sz w:val="28"/>
        </w:rPr>
        <w:t xml:space="preserve"> </w:t>
      </w:r>
      <w:r w:rsidR="000A04ED">
        <w:rPr>
          <w:rFonts w:ascii="Times New Roman" w:hAnsi="Times New Roman" w:cs="Times New Roman"/>
          <w:sz w:val="28"/>
        </w:rPr>
        <w:t>(contains</w:t>
      </w:r>
      <w:r w:rsidR="00A500AF">
        <w:rPr>
          <w:rFonts w:ascii="Times New Roman" w:hAnsi="Times New Roman" w:cs="Times New Roman"/>
          <w:sz w:val="28"/>
        </w:rPr>
        <w:t xml:space="preserve"> scraping scripts,</w:t>
      </w:r>
      <w:r w:rsidR="000A04ED">
        <w:rPr>
          <w:rFonts w:ascii="Times New Roman" w:hAnsi="Times New Roman" w:cs="Times New Roman"/>
          <w:sz w:val="28"/>
        </w:rPr>
        <w:t xml:space="preserve"> </w:t>
      </w:r>
      <w:r w:rsidR="00A500AF">
        <w:rPr>
          <w:rFonts w:ascii="Times New Roman" w:hAnsi="Times New Roman" w:cs="Times New Roman"/>
          <w:sz w:val="28"/>
        </w:rPr>
        <w:t xml:space="preserve">final scraped data for user ratings and anime, website </w:t>
      </w:r>
      <w:r w:rsidR="000E4045">
        <w:rPr>
          <w:rFonts w:ascii="Times New Roman" w:hAnsi="Times New Roman" w:cs="Times New Roman"/>
          <w:sz w:val="28"/>
        </w:rPr>
        <w:t>code and evaluation script)</w:t>
      </w:r>
    </w:p>
    <w:p w14:paraId="20ECBFC2" w14:textId="35854666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54EA977D" w14:textId="46C2677C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2B08C80E" w14:textId="0AEF89EB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228AC521" w14:textId="40B944C7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1E904C34" w14:textId="20C82C6D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3A5D1AA7" w14:textId="20D45655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0D00B04E" w14:textId="6E78675E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1C22627C" w14:textId="6E28E0B9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31420375" w14:textId="4C8B68DC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19A66DB7" w14:textId="20CBB25D" w:rsidR="006500CC" w:rsidRDefault="006500CC" w:rsidP="007C4142">
      <w:pPr>
        <w:rPr>
          <w:rFonts w:ascii="Times New Roman" w:hAnsi="Times New Roman" w:cs="Times New Roman"/>
          <w:sz w:val="28"/>
        </w:rPr>
      </w:pPr>
    </w:p>
    <w:sdt>
      <w:sdtPr>
        <w:id w:val="-48170539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7C2BFF55" w14:textId="33196E30" w:rsidR="0093117E" w:rsidRDefault="0093117E" w:rsidP="0093117E">
          <w:pPr>
            <w:pStyle w:val="TOCHeading"/>
            <w:spacing w:line="480" w:lineRule="auto"/>
          </w:pPr>
          <w:r>
            <w:t>Table of Contents</w:t>
          </w:r>
        </w:p>
        <w:p w14:paraId="3EEF5C56" w14:textId="50EEF96B" w:rsidR="0093117E" w:rsidRDefault="0093117E" w:rsidP="0093117E">
          <w:pPr>
            <w:pStyle w:val="TOC1"/>
            <w:spacing w:line="480" w:lineRule="auto"/>
          </w:pPr>
          <w:r>
            <w:rPr>
              <w:b/>
              <w:bCs/>
            </w:rPr>
            <w:t>Overview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42C758F3" w14:textId="6DCF7609" w:rsidR="008A777B" w:rsidRDefault="008A777B" w:rsidP="008A777B">
          <w:pPr>
            <w:pStyle w:val="TOC3"/>
            <w:spacing w:line="480" w:lineRule="auto"/>
            <w:ind w:left="216"/>
          </w:pPr>
          <w:r>
            <w:t>Background</w:t>
          </w:r>
          <w:r>
            <w:ptab w:relativeTo="margin" w:alignment="right" w:leader="dot"/>
          </w:r>
          <w:r>
            <w:t>3</w:t>
          </w:r>
        </w:p>
        <w:p w14:paraId="7FB61DD7" w14:textId="73E567AD" w:rsidR="0093117E" w:rsidRDefault="0093117E" w:rsidP="0093117E">
          <w:pPr>
            <w:pStyle w:val="TOC2"/>
            <w:spacing w:line="480" w:lineRule="auto"/>
            <w:ind w:left="216"/>
          </w:pPr>
          <w:r>
            <w:t>Guide</w:t>
          </w:r>
          <w:r>
            <w:ptab w:relativeTo="margin" w:alignment="right" w:leader="dot"/>
          </w:r>
          <w:r>
            <w:t>2</w:t>
          </w:r>
        </w:p>
        <w:p w14:paraId="08A3AFB4" w14:textId="2D7E4011" w:rsidR="0093117E" w:rsidRDefault="0093117E" w:rsidP="0093117E">
          <w:pPr>
            <w:pStyle w:val="TOC3"/>
            <w:spacing w:line="480" w:lineRule="auto"/>
            <w:ind w:left="216"/>
          </w:pPr>
          <w:r>
            <w:t>Achievements</w:t>
          </w:r>
          <w:r>
            <w:ptab w:relativeTo="margin" w:alignment="right" w:leader="dot"/>
          </w:r>
          <w:r>
            <w:t>3</w:t>
          </w:r>
        </w:p>
        <w:p w14:paraId="5F6C94DB" w14:textId="1E47620F" w:rsidR="0093117E" w:rsidRDefault="0093117E" w:rsidP="0093117E">
          <w:pPr>
            <w:pStyle w:val="TOC3"/>
            <w:spacing w:line="480" w:lineRule="auto"/>
            <w:ind w:left="216"/>
          </w:pPr>
          <w:r>
            <w:t>Evaluation</w:t>
          </w:r>
          <w:r>
            <w:ptab w:relativeTo="margin" w:alignment="right" w:leader="dot"/>
          </w:r>
          <w:r>
            <w:t>3</w:t>
          </w:r>
        </w:p>
        <w:p w14:paraId="33899F35" w14:textId="0F97F945" w:rsidR="0093117E" w:rsidRPr="0093117E" w:rsidRDefault="0093117E" w:rsidP="0093117E">
          <w:pPr>
            <w:pStyle w:val="TOC3"/>
            <w:spacing w:line="480" w:lineRule="auto"/>
            <w:ind w:left="216"/>
          </w:pPr>
          <w:r>
            <w:t>Limitations/Future Goals</w:t>
          </w:r>
          <w:r>
            <w:ptab w:relativeTo="margin" w:alignment="right" w:leader="dot"/>
          </w:r>
          <w:r>
            <w:t>3</w:t>
          </w:r>
        </w:p>
        <w:p w14:paraId="0A9843C4" w14:textId="2274BE46" w:rsidR="0093117E" w:rsidRDefault="00DC7960" w:rsidP="0093117E">
          <w:pPr>
            <w:pStyle w:val="TOC1"/>
            <w:spacing w:line="480" w:lineRule="auto"/>
          </w:pPr>
          <w:r>
            <w:rPr>
              <w:b/>
              <w:bCs/>
            </w:rPr>
            <w:t>Detailed Step-by-Step Development</w:t>
          </w:r>
          <w:r w:rsidR="0093117E">
            <w:ptab w:relativeTo="margin" w:alignment="right" w:leader="dot"/>
          </w:r>
          <w:r w:rsidR="0093117E">
            <w:rPr>
              <w:b/>
              <w:bCs/>
            </w:rPr>
            <w:t>4</w:t>
          </w:r>
        </w:p>
        <w:p w14:paraId="326B6E21" w14:textId="2F64F3C3" w:rsidR="003B3D61" w:rsidRDefault="003B3D61" w:rsidP="003B3D61">
          <w:pPr>
            <w:pStyle w:val="TOC3"/>
            <w:spacing w:line="480" w:lineRule="auto"/>
            <w:ind w:left="216"/>
          </w:pPr>
          <w:r>
            <w:t>Data Collection</w:t>
          </w:r>
          <w:r>
            <w:ptab w:relativeTo="margin" w:alignment="right" w:leader="dot"/>
          </w:r>
          <w:r>
            <w:t>3</w:t>
          </w:r>
        </w:p>
        <w:p w14:paraId="5E6CC1AD" w14:textId="6FA547BD" w:rsidR="003B3D61" w:rsidRDefault="00C246AF" w:rsidP="003B3D61">
          <w:pPr>
            <w:pStyle w:val="TOC2"/>
            <w:spacing w:line="480" w:lineRule="auto"/>
            <w:ind w:left="216"/>
          </w:pPr>
          <w:r>
            <w:t>Database Storage and Recommendation Queries</w:t>
          </w:r>
          <w:bookmarkStart w:id="0" w:name="_GoBack"/>
          <w:bookmarkEnd w:id="0"/>
          <w:r w:rsidR="003B3D61">
            <w:ptab w:relativeTo="margin" w:alignment="right" w:leader="dot"/>
          </w:r>
          <w:r w:rsidR="003B3D61">
            <w:t>2</w:t>
          </w:r>
        </w:p>
        <w:p w14:paraId="0D4EF3F3" w14:textId="77777777" w:rsidR="003B3D61" w:rsidRDefault="003B3D61" w:rsidP="003B3D61">
          <w:pPr>
            <w:pStyle w:val="TOC3"/>
            <w:spacing w:line="480" w:lineRule="auto"/>
            <w:ind w:left="216"/>
          </w:pPr>
          <w:r>
            <w:t>Achievements</w:t>
          </w:r>
          <w:r>
            <w:ptab w:relativeTo="margin" w:alignment="right" w:leader="dot"/>
          </w:r>
          <w:r>
            <w:t>3</w:t>
          </w:r>
        </w:p>
        <w:p w14:paraId="71751A7E" w14:textId="28F16C8C" w:rsidR="0093117E" w:rsidRPr="003B3D61" w:rsidRDefault="003B3D61" w:rsidP="003B3D61">
          <w:pPr>
            <w:ind w:firstLine="216"/>
          </w:pPr>
          <w:r>
            <w:t>Evaluation</w:t>
          </w:r>
          <w:r>
            <w:ptab w:relativeTo="margin" w:alignment="right" w:leader="dot"/>
          </w:r>
          <w:r>
            <w:t>3</w:t>
          </w:r>
        </w:p>
      </w:sdtContent>
    </w:sdt>
    <w:p w14:paraId="41866C0F" w14:textId="77777777" w:rsidR="006500CC" w:rsidRPr="00EE7E2F" w:rsidRDefault="006500CC" w:rsidP="0093117E">
      <w:pPr>
        <w:spacing w:line="480" w:lineRule="auto"/>
        <w:rPr>
          <w:rFonts w:ascii="Times New Roman" w:hAnsi="Times New Roman" w:cs="Times New Roman"/>
          <w:sz w:val="28"/>
          <w:szCs w:val="36"/>
        </w:rPr>
      </w:pPr>
    </w:p>
    <w:p w14:paraId="1EAF766B" w14:textId="4C5EAF6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</w:p>
    <w:p w14:paraId="677BD5A9" w14:textId="7777777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</w:p>
    <w:p w14:paraId="4D1D1BBB" w14:textId="77777777" w:rsidR="007C4142" w:rsidRDefault="007C4142" w:rsidP="0075411B">
      <w:pPr>
        <w:rPr>
          <w:rFonts w:ascii="Times New Roman" w:hAnsi="Times New Roman" w:cs="Times New Roman"/>
          <w:sz w:val="28"/>
          <w:szCs w:val="36"/>
        </w:rPr>
      </w:pPr>
    </w:p>
    <w:p w14:paraId="6123FDC9" w14:textId="77777777" w:rsidR="00815FBC" w:rsidRDefault="00815FBC" w:rsidP="0075411B">
      <w:pPr>
        <w:rPr>
          <w:rFonts w:ascii="Times New Roman" w:hAnsi="Times New Roman" w:cs="Times New Roman"/>
          <w:sz w:val="28"/>
          <w:szCs w:val="36"/>
        </w:rPr>
      </w:pPr>
    </w:p>
    <w:p w14:paraId="0C00C652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75C18F12" w14:textId="1D9A9BDA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4F59CCD7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6A9EFCD1" w14:textId="7055BC7C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242CC3BB" w14:textId="77777777" w:rsidR="0075411B" w:rsidRPr="007A3042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sectPr w:rsidR="0075411B" w:rsidRPr="007A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tLQ0MDSzMLUwMjFX0lEKTi0uzszPAykwqgUAvwqbjCwAAAA="/>
  </w:docVars>
  <w:rsids>
    <w:rsidRoot w:val="00825012"/>
    <w:rsid w:val="000A04ED"/>
    <w:rsid w:val="000E4045"/>
    <w:rsid w:val="00107E84"/>
    <w:rsid w:val="003B3D61"/>
    <w:rsid w:val="003C78E9"/>
    <w:rsid w:val="003F20CE"/>
    <w:rsid w:val="00487F6F"/>
    <w:rsid w:val="0053382A"/>
    <w:rsid w:val="006500CC"/>
    <w:rsid w:val="0075411B"/>
    <w:rsid w:val="007A3042"/>
    <w:rsid w:val="007C04A1"/>
    <w:rsid w:val="007C4142"/>
    <w:rsid w:val="00815FBC"/>
    <w:rsid w:val="00825012"/>
    <w:rsid w:val="0087251E"/>
    <w:rsid w:val="008A777B"/>
    <w:rsid w:val="0093117E"/>
    <w:rsid w:val="00A500AF"/>
    <w:rsid w:val="00BE6F12"/>
    <w:rsid w:val="00C246AF"/>
    <w:rsid w:val="00D64293"/>
    <w:rsid w:val="00DB2F76"/>
    <w:rsid w:val="00DC7960"/>
    <w:rsid w:val="00ED0AAC"/>
    <w:rsid w:val="00EE7E2F"/>
    <w:rsid w:val="00FA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97023"/>
  <w15:chartTrackingRefBased/>
  <w15:docId w15:val="{3124E93A-4CE5-455C-8390-52516EB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11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Normal"/>
    <w:uiPriority w:val="1"/>
    <w:qFormat/>
    <w:rsid w:val="00825012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8250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1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1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117E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3117E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3117E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3117E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hilshah88/anirec-collab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anirec-collab.herokuapp.com" TargetMode="External"/><Relationship Id="rId5" Type="http://schemas.openxmlformats.org/officeDocument/2006/relationships/hyperlink" Target="mailto:sshah88@jh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F1A52-58DF-41F6-B0A6-9D3170524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ah</dc:creator>
  <cp:keywords/>
  <dc:description/>
  <cp:lastModifiedBy>Sahil Shah</cp:lastModifiedBy>
  <cp:revision>26</cp:revision>
  <dcterms:created xsi:type="dcterms:W3CDTF">2019-05-18T02:25:00Z</dcterms:created>
  <dcterms:modified xsi:type="dcterms:W3CDTF">2019-05-18T04:26:00Z</dcterms:modified>
</cp:coreProperties>
</file>